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D973D3">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10A5BD53">
        <w:trPr>
          <w:trHeight w:val="720"/>
        </w:trPr>
        <w:tc>
          <w:tcPr>
            <w:tcW w:w="11936" w:type="dxa"/>
            <w:gridSpan w:val="16"/>
            <w:shd w:val="clear" w:color="auto" w:fill="D0CECE" w:themeFill="background2" w:themeFillShade="E6"/>
          </w:tcPr>
          <w:p w14:paraId="22EA2B48" w14:textId="26E67F1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F302D">
              <w:rPr>
                <w:rFonts w:ascii="Arial" w:hAnsi="Arial" w:cs="Arial"/>
                <w:bCs/>
                <w:noProof/>
                <w:sz w:val="20"/>
                <w:szCs w:val="20"/>
                <w:lang w:val="en-GB" w:eastAsia="en-GB"/>
              </w:rPr>
              <w:t xml:space="preserve"> </w:t>
            </w:r>
            <w:r w:rsidR="003F302D" w:rsidRPr="00901409">
              <w:rPr>
                <w:rFonts w:ascii="Arial" w:hAnsi="Arial" w:cs="Arial"/>
                <w:sz w:val="20"/>
                <w:szCs w:val="20"/>
              </w:rPr>
              <w:t>The template needs to be completed in accordance with the requirements in the Subject Learning Outcomes</w:t>
            </w:r>
            <w:r w:rsidR="003F302D">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0A5BD53">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10A5BD53">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32925396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0EA74B3" w:rsidR="009921A7" w:rsidRPr="006066B9" w:rsidRDefault="00AB231B" w:rsidP="004D0DF5">
            <w:pPr>
              <w:spacing w:after="0"/>
              <w:jc w:val="center"/>
              <w:rPr>
                <w:rFonts w:ascii="Arial" w:hAnsi="Arial" w:cs="Arial"/>
              </w:rPr>
            </w:pPr>
            <w:r>
              <w:rPr>
                <w:rFonts w:ascii="Arial" w:hAnsi="Arial" w:cs="Arial"/>
              </w:rPr>
              <w:t>New Zealand Sign Languag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10A5BD53">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007618643" w:edGrp="everyone" w:colFirst="1" w:colLast="1"/>
            <w:permEnd w:id="32925396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8A73989" w:rsidR="009921A7" w:rsidRPr="006066B9" w:rsidRDefault="00251483" w:rsidP="004D0DF5">
            <w:pPr>
              <w:spacing w:after="0"/>
              <w:jc w:val="center"/>
              <w:rPr>
                <w:rFonts w:ascii="Arial" w:hAnsi="Arial" w:cs="Arial"/>
              </w:rPr>
            </w:pPr>
            <w:r>
              <w:rPr>
                <w:rFonts w:ascii="Arial" w:hAnsi="Arial" w:cs="Arial"/>
              </w:rPr>
              <w:t>9235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EA71766" w:rsidR="009921A7" w:rsidRPr="006066B9" w:rsidRDefault="00251483" w:rsidP="004D0DF5">
            <w:pPr>
              <w:spacing w:after="0"/>
              <w:jc w:val="center"/>
              <w:rPr>
                <w:rFonts w:ascii="Arial" w:hAnsi="Arial" w:cs="Arial"/>
              </w:rPr>
            </w:pPr>
            <w:r>
              <w:rPr>
                <w:rFonts w:ascii="Arial" w:hAnsi="Arial" w:cs="Arial"/>
              </w:rPr>
              <w:t>2</w:t>
            </w:r>
          </w:p>
        </w:tc>
      </w:tr>
      <w:permEnd w:id="1007618643"/>
      <w:tr w:rsidR="006066B9" w:rsidRPr="006066B9" w14:paraId="3883B42E" w14:textId="77777777" w:rsidTr="10A5BD53">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D4848D2" w:rsidR="00F2205F" w:rsidRPr="006066B9" w:rsidRDefault="00EC4C24" w:rsidP="00EC4C24">
            <w:pPr>
              <w:spacing w:after="0"/>
              <w:rPr>
                <w:rFonts w:ascii="Arial" w:hAnsi="Arial" w:cs="Arial"/>
              </w:rPr>
            </w:pPr>
            <w:r>
              <w:rPr>
                <w:rFonts w:ascii="Arial" w:hAnsi="Arial" w:cs="Arial"/>
              </w:rPr>
              <w:t xml:space="preserve">Communicate in </w:t>
            </w:r>
            <w:r w:rsidR="00AB231B">
              <w:rPr>
                <w:rFonts w:ascii="Arial" w:hAnsi="Arial" w:cs="Arial"/>
              </w:rPr>
              <w:t>New Zealand Sign Language</w:t>
            </w:r>
            <w:r>
              <w:rPr>
                <w:rFonts w:ascii="Arial" w:hAnsi="Arial" w:cs="Arial"/>
              </w:rPr>
              <w:t xml:space="preserve">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10A5BD53">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10A5BD53">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10A5BD53">
        <w:trPr>
          <w:trHeight w:val="571"/>
        </w:trPr>
        <w:tc>
          <w:tcPr>
            <w:tcW w:w="5557" w:type="dxa"/>
            <w:gridSpan w:val="9"/>
          </w:tcPr>
          <w:p w14:paraId="63BE7B7B" w14:textId="68C235DD"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AB231B">
              <w:rPr>
                <w:rFonts w:ascii="Arial" w:hAnsi="Arial" w:cs="Arial"/>
                <w:lang w:val="en-GB"/>
              </w:rPr>
              <w:t>New Zealand Sign Language</w:t>
            </w:r>
            <w:r>
              <w:rPr>
                <w:rFonts w:ascii="Arial" w:hAnsi="Arial" w:cs="Arial"/>
                <w:lang w:val="en-GB"/>
              </w:rPr>
              <w:t xml:space="preserve"> </w:t>
            </w:r>
            <w:r w:rsidR="00DD490E">
              <w:rPr>
                <w:rFonts w:ascii="Arial" w:hAnsi="Arial" w:cs="Arial"/>
              </w:rPr>
              <w:t>in relation to a cultural context.</w:t>
            </w:r>
          </w:p>
        </w:tc>
        <w:tc>
          <w:tcPr>
            <w:tcW w:w="4573" w:type="dxa"/>
            <w:gridSpan w:val="6"/>
          </w:tcPr>
          <w:p w14:paraId="1D93F859" w14:textId="7BD4FF69"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AB231B">
              <w:rPr>
                <w:rFonts w:ascii="Arial" w:hAnsi="Arial" w:cs="Arial"/>
                <w:lang w:val="en-GB"/>
              </w:rPr>
              <w:t>New Zealand Sign Language</w:t>
            </w:r>
            <w:r>
              <w:rPr>
                <w:rFonts w:ascii="Arial" w:hAnsi="Arial" w:cs="Arial"/>
                <w:lang w:val="en-GB"/>
              </w:rPr>
              <w:t xml:space="preserve"> </w:t>
            </w:r>
            <w:r w:rsidR="00DD490E">
              <w:rPr>
                <w:rFonts w:ascii="Arial" w:hAnsi="Arial" w:cs="Arial"/>
              </w:rPr>
              <w:t>in relation to a cultural context.</w:t>
            </w:r>
          </w:p>
        </w:tc>
        <w:tc>
          <w:tcPr>
            <w:tcW w:w="5066" w:type="dxa"/>
            <w:gridSpan w:val="3"/>
          </w:tcPr>
          <w:p w14:paraId="50AB3FEE" w14:textId="75B216E7" w:rsidR="005D40BC" w:rsidRPr="006066B9" w:rsidRDefault="00EE6636" w:rsidP="005D40BC">
            <w:pPr>
              <w:spacing w:after="0"/>
              <w:rPr>
                <w:rFonts w:ascii="Arial" w:hAnsi="Arial" w:cs="Arial"/>
                <w:lang w:val="en-GB"/>
              </w:rPr>
            </w:pPr>
            <w:r>
              <w:rPr>
                <w:rFonts w:ascii="Arial" w:hAnsi="Arial" w:cs="Arial"/>
                <w:lang w:val="en-GB"/>
              </w:rPr>
              <w:t xml:space="preserve">Communicate skilfully in </w:t>
            </w:r>
            <w:r w:rsidR="00AB231B">
              <w:rPr>
                <w:rFonts w:ascii="Arial" w:hAnsi="Arial" w:cs="Arial"/>
                <w:lang w:val="en-GB"/>
              </w:rPr>
              <w:t>New Zealand Sign Language</w:t>
            </w:r>
            <w:r>
              <w:rPr>
                <w:rFonts w:ascii="Arial" w:hAnsi="Arial" w:cs="Arial"/>
                <w:lang w:val="en-GB"/>
              </w:rPr>
              <w:t xml:space="preserve"> </w:t>
            </w:r>
            <w:r w:rsidR="00DD490E">
              <w:rPr>
                <w:rFonts w:ascii="Arial" w:hAnsi="Arial" w:cs="Arial"/>
              </w:rPr>
              <w:t>in relation to a cultural context.</w:t>
            </w:r>
          </w:p>
        </w:tc>
      </w:tr>
      <w:tr w:rsidR="006066B9" w:rsidRPr="006066B9" w14:paraId="72EB15C5" w14:textId="77777777" w:rsidTr="10A5BD53">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10A5BD53">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10A5BD53">
        <w:trPr>
          <w:trHeight w:val="289"/>
        </w:trPr>
        <w:tc>
          <w:tcPr>
            <w:tcW w:w="4565" w:type="dxa"/>
            <w:gridSpan w:val="6"/>
            <w:shd w:val="clear" w:color="auto" w:fill="auto"/>
          </w:tcPr>
          <w:p w14:paraId="243FA06F" w14:textId="591EAA9B" w:rsidR="004C20EC" w:rsidRPr="006066B9" w:rsidRDefault="00712D9E" w:rsidP="004C20EC">
            <w:pPr>
              <w:spacing w:after="0"/>
              <w:rPr>
                <w:rFonts w:ascii="Arial" w:hAnsi="Arial" w:cs="Arial"/>
              </w:rPr>
            </w:pPr>
            <w:permStart w:id="728382011" w:edGrp="everyone" w:colFirst="1" w:colLast="1"/>
            <w:permStart w:id="1707370935" w:edGrp="everyone" w:colFirst="4" w:colLast="4"/>
            <w:permStart w:id="783635962" w:edGrp="everyone" w:colFirst="5" w:colLast="5"/>
            <w:r>
              <w:rPr>
                <w:rFonts w:ascii="Arial" w:hAnsi="Arial" w:cs="Arial"/>
              </w:rPr>
              <w:t xml:space="preserve">Uses language to express </w:t>
            </w:r>
            <w:r w:rsidR="00C9179B">
              <w:rPr>
                <w:rFonts w:ascii="Arial" w:hAnsi="Arial" w:cs="Arial"/>
              </w:rPr>
              <w:t>information, ideas</w:t>
            </w:r>
            <w:r w:rsidR="003F302D">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10A5BD53">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652111542" w:edGrp="everyone" w:colFirst="1" w:colLast="1"/>
            <w:permStart w:id="199433507" w:edGrp="everyone" w:colFirst="4" w:colLast="4"/>
            <w:permStart w:id="926427820" w:edGrp="everyone" w:colFirst="5" w:colLast="5"/>
            <w:permEnd w:id="728382011"/>
            <w:permEnd w:id="1707370935"/>
            <w:permEnd w:id="783635962"/>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10A5BD53">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978780774" w:edGrp="everyone" w:colFirst="1" w:colLast="1"/>
            <w:permStart w:id="1346839258" w:edGrp="everyone" w:colFirst="4" w:colLast="4"/>
            <w:permStart w:id="840264048" w:edGrp="everyone" w:colFirst="5" w:colLast="5"/>
            <w:permEnd w:id="1652111542"/>
            <w:permEnd w:id="199433507"/>
            <w:permEnd w:id="926427820"/>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10A5BD53">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91777761" w:edGrp="everyone" w:colFirst="2" w:colLast="2"/>
            <w:permStart w:id="461839515" w:edGrp="everyone" w:colFirst="4" w:colLast="4"/>
            <w:permStart w:id="1767518994" w:edGrp="everyone" w:colFirst="5" w:colLast="5"/>
            <w:permEnd w:id="978780774"/>
            <w:permEnd w:id="1346839258"/>
            <w:permEnd w:id="840264048"/>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10A5BD53">
        <w:trPr>
          <w:trHeight w:val="289"/>
        </w:trPr>
        <w:tc>
          <w:tcPr>
            <w:tcW w:w="4565" w:type="dxa"/>
            <w:gridSpan w:val="6"/>
            <w:shd w:val="clear" w:color="auto" w:fill="auto"/>
          </w:tcPr>
          <w:p w14:paraId="11582291" w14:textId="0883E224" w:rsidR="004C20EC" w:rsidRPr="006066B9" w:rsidRDefault="00146013" w:rsidP="004C20EC">
            <w:pPr>
              <w:spacing w:after="0"/>
              <w:rPr>
                <w:rFonts w:ascii="Arial" w:hAnsi="Arial" w:cs="Arial"/>
              </w:rPr>
            </w:pPr>
            <w:permStart w:id="540673681" w:edGrp="everyone" w:colFirst="2" w:colLast="2"/>
            <w:permStart w:id="463306153" w:edGrp="everyone" w:colFirst="4" w:colLast="4"/>
            <w:permStart w:id="932412869" w:edGrp="everyone" w:colFirst="5" w:colLast="5"/>
            <w:permEnd w:id="91777761"/>
            <w:permEnd w:id="461839515"/>
            <w:permEnd w:id="1767518994"/>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3F302D">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10A5BD53">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238713243" w:edGrp="everyone" w:colFirst="2" w:colLast="2"/>
            <w:permStart w:id="1695960308" w:edGrp="everyone" w:colFirst="4" w:colLast="4"/>
            <w:permStart w:id="1730959555" w:edGrp="everyone" w:colFirst="5" w:colLast="5"/>
            <w:permEnd w:id="540673681"/>
            <w:permEnd w:id="463306153"/>
            <w:permEnd w:id="932412869"/>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10A5BD53">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1696622791" w:edGrp="everyone" w:colFirst="3" w:colLast="3"/>
            <w:permStart w:id="561271200" w:edGrp="everyone" w:colFirst="4" w:colLast="4"/>
            <w:permStart w:id="20520958" w:edGrp="everyone" w:colFirst="5" w:colLast="5"/>
            <w:permEnd w:id="238713243"/>
            <w:permEnd w:id="1695960308"/>
            <w:permEnd w:id="1730959555"/>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10A5BD53">
        <w:trPr>
          <w:trHeight w:val="289"/>
        </w:trPr>
        <w:tc>
          <w:tcPr>
            <w:tcW w:w="4565" w:type="dxa"/>
            <w:gridSpan w:val="6"/>
            <w:shd w:val="clear" w:color="auto" w:fill="auto"/>
          </w:tcPr>
          <w:p w14:paraId="7F832D6B" w14:textId="46872CC9" w:rsidR="00D777B8" w:rsidRPr="006066B9" w:rsidRDefault="00146013" w:rsidP="00D777B8">
            <w:pPr>
              <w:spacing w:after="0"/>
              <w:rPr>
                <w:rFonts w:ascii="Arial" w:hAnsi="Arial" w:cs="Arial"/>
              </w:rPr>
            </w:pPr>
            <w:permStart w:id="1696545007" w:edGrp="everyone" w:colFirst="3" w:colLast="3"/>
            <w:permStart w:id="1092945127" w:edGrp="everyone" w:colFirst="4" w:colLast="4"/>
            <w:permStart w:id="1603558348" w:edGrp="everyone" w:colFirst="5" w:colLast="5"/>
            <w:permEnd w:id="1696622791"/>
            <w:permEnd w:id="561271200"/>
            <w:permEnd w:id="20520958"/>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3F302D">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10A5BD53">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875372797" w:edGrp="everyone" w:colFirst="3" w:colLast="3"/>
            <w:permStart w:id="1901296670" w:edGrp="everyone" w:colFirst="4" w:colLast="4"/>
            <w:permStart w:id="654267201" w:edGrp="everyone" w:colFirst="5" w:colLast="5"/>
            <w:permEnd w:id="1696545007"/>
            <w:permEnd w:id="1092945127"/>
            <w:permEnd w:id="1603558348"/>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875372797"/>
      <w:permEnd w:id="1901296670"/>
      <w:permEnd w:id="654267201"/>
      <w:tr w:rsidR="00D777B8" w:rsidRPr="006066B9" w14:paraId="3E06D362" w14:textId="77777777" w:rsidTr="10A5BD53">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10A5BD53">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10A5BD53">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65161995"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10A5BD53">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348075858" w:edGrp="everyone" w:colFirst="2" w:colLast="2"/>
            <w:permEnd w:id="1565161995"/>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10A5BD53">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81332927" w:edGrp="everyone" w:colFirst="2" w:colLast="2"/>
            <w:permEnd w:id="348075858"/>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10A5BD53">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561726715" w:edGrp="everyone" w:colFirst="1" w:colLast="1"/>
            <w:permStart w:id="1888096486" w:edGrp="everyone" w:colFirst="2" w:colLast="2"/>
            <w:permStart w:id="2008629001" w:edGrp="everyone" w:colFirst="3" w:colLast="3"/>
            <w:permStart w:id="1665223176" w:edGrp="everyone" w:colFirst="4" w:colLast="4"/>
            <w:permStart w:id="1301966993" w:edGrp="everyone" w:colFirst="5" w:colLast="5"/>
            <w:permEnd w:id="8133292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61726715"/>
      <w:permEnd w:id="1888096486"/>
      <w:permEnd w:id="2008629001"/>
      <w:permEnd w:id="1665223176"/>
      <w:permEnd w:id="1301966993"/>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proofErr w:type="gramStart"/>
      <w:r w:rsidRPr="10A5BD53">
        <w:rPr>
          <w:rFonts w:ascii="Arial" w:eastAsia="Arial" w:hAnsi="Arial" w:cs="Arial"/>
        </w:rPr>
        <w:t>For the purpose of</w:t>
      </w:r>
      <w:proofErr w:type="gramEnd"/>
      <w:r w:rsidRPr="10A5BD53">
        <w:rPr>
          <w:rFonts w:ascii="Arial" w:eastAsia="Arial" w:hAnsi="Arial" w:cs="Arial"/>
        </w:rPr>
        <w:t xml:space="preserve">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QKaJacOcONVuYAObiHoGz7BAkeqANSXR7YXtm1c1w4UeZUQ4VKlUHvTg9ziUWAAIkzLbCnCFMlVDITh6560j/A==" w:salt="wSVwcorIG3fNLcDBvANB9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302D"/>
    <w:rsid w:val="003F7B06"/>
    <w:rsid w:val="00420736"/>
    <w:rsid w:val="004242FD"/>
    <w:rsid w:val="004B1AB5"/>
    <w:rsid w:val="004C0AEA"/>
    <w:rsid w:val="004C20EC"/>
    <w:rsid w:val="004C608E"/>
    <w:rsid w:val="004D0DF5"/>
    <w:rsid w:val="00533DD4"/>
    <w:rsid w:val="00563125"/>
    <w:rsid w:val="00564152"/>
    <w:rsid w:val="00572295"/>
    <w:rsid w:val="005749AD"/>
    <w:rsid w:val="005940F7"/>
    <w:rsid w:val="005967A2"/>
    <w:rsid w:val="005A3065"/>
    <w:rsid w:val="005B4944"/>
    <w:rsid w:val="005B5CEF"/>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93146"/>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10A5BD53"/>
    <w:rsid w:val="2A956200"/>
    <w:rsid w:val="3051FF3A"/>
    <w:rsid w:val="4CF33773"/>
    <w:rsid w:val="67F6BC73"/>
    <w:rsid w:val="6D4731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openxmlformats.org/package/2006/metadata/core-properties"/>
    <ds:schemaRef ds:uri="01f43296-53dd-4c2c-9eb6-aae8c9c05588"/>
    <ds:schemaRef ds:uri="51a76d7a-246a-4ff7-8c1e-a6cb75e0eb2d"/>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501</Characters>
  <Application>Microsoft Office Word</Application>
  <DocSecurity>8</DocSecurity>
  <Lines>20</Lines>
  <Paragraphs>5</Paragraphs>
  <ScaleCrop>false</ScaleCrop>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22:27:00Z</dcterms:created>
  <dcterms:modified xsi:type="dcterms:W3CDTF">2024-04-1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